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20E7F">
      <w:pPr>
        <w:jc w:val="center"/>
        <w:rPr>
          <w:sz w:val="28"/>
          <w:szCs w:val="28"/>
        </w:rPr>
      </w:pPr>
      <w:r>
        <w:pict w14:anchorId="56FB9C80">
          <v:rect id="_x0000_i1027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2ED3F3F9" w:rsidR="007B4A91" w:rsidRDefault="007374F8" w:rsidP="007516F5">
      <w:pPr>
        <w:ind w:firstLine="720"/>
        <w:rPr>
          <w:sz w:val="28"/>
          <w:szCs w:val="28"/>
        </w:rPr>
      </w:pPr>
      <w:r>
        <w:rPr>
          <w:sz w:val="28"/>
          <w:szCs w:val="28"/>
        </w:rPr>
        <w:t>WarCopter</w:t>
      </w:r>
      <w:r w:rsidR="00E20E7F">
        <w:pict w14:anchorId="0DAFBD09">
          <v:rect id="_x0000_i1028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5F2F84" w:rsidR="007B4A91" w:rsidRDefault="007374F8">
      <w:pPr>
        <w:ind w:left="720"/>
        <w:rPr>
          <w:sz w:val="28"/>
          <w:szCs w:val="28"/>
        </w:rPr>
      </w:pPr>
      <w:r>
        <w:rPr>
          <w:sz w:val="28"/>
          <w:szCs w:val="28"/>
        </w:rPr>
        <w:t>Defend The enemy and bring the loot back from them.</w:t>
      </w:r>
    </w:p>
    <w:p w14:paraId="3D632C61" w14:textId="77777777" w:rsidR="007B4A91" w:rsidRDefault="00E20E7F">
      <w:pPr>
        <w:rPr>
          <w:sz w:val="28"/>
          <w:szCs w:val="28"/>
        </w:rPr>
      </w:pPr>
      <w:r>
        <w:pict w14:anchorId="29F3B047">
          <v:rect id="_x0000_i1029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69F57F53" w:rsidR="007B4A91" w:rsidRDefault="00556965" w:rsidP="007374F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</w:t>
      </w:r>
    </w:p>
    <w:p w14:paraId="0A22802D" w14:textId="5A866E9F" w:rsidR="007374F8" w:rsidRPr="007374F8" w:rsidRDefault="007374F8" w:rsidP="007374F8">
      <w:pPr>
        <w:ind w:left="360" w:firstLine="360"/>
        <w:rPr>
          <w:sz w:val="28"/>
          <w:szCs w:val="28"/>
        </w:rPr>
      </w:pPr>
      <w:r>
        <w:rPr>
          <w:sz w:val="28"/>
          <w:szCs w:val="28"/>
        </w:rPr>
        <w:t xml:space="preserve">The villain named </w:t>
      </w:r>
      <w:r w:rsidR="00141058">
        <w:rPr>
          <w:sz w:val="28"/>
          <w:szCs w:val="28"/>
        </w:rPr>
        <w:t>Lupin</w:t>
      </w:r>
      <w:r>
        <w:rPr>
          <w:sz w:val="28"/>
          <w:szCs w:val="28"/>
        </w:rPr>
        <w:t xml:space="preserve"> has steal all the mo</w:t>
      </w:r>
      <w:r w:rsidR="00D01457">
        <w:rPr>
          <w:sz w:val="28"/>
          <w:szCs w:val="28"/>
        </w:rPr>
        <w:t>n</w:t>
      </w:r>
      <w:r>
        <w:rPr>
          <w:sz w:val="28"/>
          <w:szCs w:val="28"/>
        </w:rPr>
        <w:t xml:space="preserve">ey of the city, so now </w:t>
      </w:r>
    </w:p>
    <w:p w14:paraId="6102F988" w14:textId="77777777" w:rsidR="007B4A91" w:rsidRDefault="00E20E7F">
      <w:pPr>
        <w:rPr>
          <w:sz w:val="28"/>
          <w:szCs w:val="28"/>
        </w:rPr>
      </w:pPr>
      <w:r>
        <w:pict w14:anchorId="04BE5B81">
          <v:rect id="_x0000_i1030" style="width:0;height:1.5pt" o:hralign="center" o:hrstd="t" o:hr="t" fillcolor="#a0a0a0" stroked="f"/>
        </w:pict>
      </w:r>
    </w:p>
    <w:p w14:paraId="4A2BBC4F" w14:textId="0FA585F0" w:rsidR="007B4A91" w:rsidRDefault="007374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n entry of our Guardian in a helicopter, fighting </w:t>
      </w:r>
      <w:r w:rsidR="00781C53">
        <w:rPr>
          <w:sz w:val="28"/>
          <w:szCs w:val="28"/>
        </w:rPr>
        <w:t xml:space="preserve">with </w:t>
      </w:r>
      <w:r>
        <w:rPr>
          <w:sz w:val="28"/>
          <w:szCs w:val="28"/>
        </w:rPr>
        <w:t xml:space="preserve">the </w:t>
      </w:r>
    </w:p>
    <w:p w14:paraId="0AE3FDBE" w14:textId="77777777" w:rsidR="007B4A91" w:rsidRDefault="00E20E7F">
      <w:pPr>
        <w:rPr>
          <w:sz w:val="28"/>
          <w:szCs w:val="28"/>
        </w:rPr>
      </w:pPr>
      <w:r>
        <w:pict w14:anchorId="15C910D3">
          <v:rect id="_x0000_i1086" style="width:0;height:1.5pt" o:hralign="center" o:hrstd="t" o:hr="t" fillcolor="#a0a0a0" stroked="f"/>
        </w:pict>
      </w:r>
    </w:p>
    <w:p w14:paraId="678A09BC" w14:textId="5C0FFF8F" w:rsidR="007B4A91" w:rsidRDefault="007374F8" w:rsidP="007374F8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867DFC">
        <w:rPr>
          <w:sz w:val="28"/>
          <w:szCs w:val="28"/>
        </w:rPr>
        <w:t>army of Lupin to bring the money back to the city.</w:t>
      </w:r>
    </w:p>
    <w:p w14:paraId="35A4557A" w14:textId="77777777" w:rsidR="007B4A91" w:rsidRDefault="00E20E7F">
      <w:pPr>
        <w:rPr>
          <w:sz w:val="28"/>
          <w:szCs w:val="28"/>
        </w:rPr>
      </w:pPr>
      <w:r>
        <w:pict w14:anchorId="5D972187">
          <v:rect id="_x0000_i1083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D6D099" w:rsidR="007B4A91" w:rsidRDefault="00A976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uardian’s 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3C116A" w:rsidR="007B4A91" w:rsidRDefault="00A976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Bullets, have infinite fuel and can fly to defend form enemi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D92F41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Helicop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164152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Bullets, have infinite fuel and can fly to defend form The Guardian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C2D1A3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5287E89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make the game</w:t>
            </w:r>
            <w:r w:rsidR="006F7292">
              <w:rPr>
                <w:sz w:val="28"/>
                <w:szCs w:val="28"/>
              </w:rPr>
              <w:t xml:space="preserve"> look</w:t>
            </w:r>
            <w:r>
              <w:rPr>
                <w:sz w:val="28"/>
                <w:szCs w:val="28"/>
              </w:rPr>
              <w:t xml:space="preserve"> </w:t>
            </w:r>
            <w:r w:rsidR="006F7292">
              <w:rPr>
                <w:sz w:val="28"/>
                <w:szCs w:val="28"/>
              </w:rPr>
              <w:t>goo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75CC744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7F90BD2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make the game </w:t>
            </w:r>
            <w:r w:rsidR="006F7292">
              <w:rPr>
                <w:sz w:val="28"/>
                <w:szCs w:val="28"/>
              </w:rPr>
              <w:t>look goo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DDC279E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EC02C26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make the game </w:t>
            </w:r>
            <w:r w:rsidR="006F7292">
              <w:rPr>
                <w:sz w:val="28"/>
                <w:szCs w:val="28"/>
              </w:rPr>
              <w:t>look goo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721D393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DEB2972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 a currency of the gam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B9B7E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0C4D135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437D9563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D905A5F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AB59725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18A3ADA" w14:textId="55E7DA7B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3A6471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5F90F8E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B814EE5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A088019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FE810E7" w14:textId="77777777" w:rsidR="00193A17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F007517" w14:textId="132725F6" w:rsidR="007B4A91" w:rsidRDefault="00A976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ss Quad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037372B" w:rsidR="007B4A91" w:rsidRDefault="00193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</w:t>
            </w:r>
            <w:r w:rsidR="008602D8">
              <w:rPr>
                <w:sz w:val="28"/>
                <w:szCs w:val="28"/>
              </w:rPr>
              <w:t>t</w:t>
            </w:r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have</w:t>
            </w:r>
            <w:proofErr w:type="gramEnd"/>
            <w:r>
              <w:rPr>
                <w:sz w:val="28"/>
                <w:szCs w:val="28"/>
              </w:rPr>
              <w:t xml:space="preserve"> two modes Aggressive and Normal, in the first mode </w:t>
            </w:r>
            <w:r w:rsidR="00D41A2C">
              <w:rPr>
                <w:sz w:val="28"/>
                <w:szCs w:val="28"/>
              </w:rPr>
              <w:t>it’</w:t>
            </w:r>
            <w:r>
              <w:rPr>
                <w:sz w:val="28"/>
                <w:szCs w:val="28"/>
              </w:rPr>
              <w:t>s health will not decrease and can only shoot Bombs but in the normal mode the Guardian gets a chance to decrease the bo</w:t>
            </w:r>
            <w:r w:rsidR="00C21A8A">
              <w:rPr>
                <w:sz w:val="28"/>
                <w:szCs w:val="28"/>
              </w:rPr>
              <w:t>ss</w:t>
            </w:r>
            <w:r>
              <w:rPr>
                <w:sz w:val="28"/>
                <w:szCs w:val="28"/>
              </w:rPr>
              <w:t xml:space="preserve"> health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5AD14F3" w:rsidR="007B4A91" w:rsidRDefault="00C21A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 &amp; 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25A6C35E" w:rsidR="007B4A91" w:rsidRDefault="00C21A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as a weapon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40461F5" w:rsidR="007B4A91" w:rsidRPr="007F211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72EC142" w14:textId="246030DF" w:rsidR="007F2115" w:rsidRDefault="007F2115" w:rsidP="007F2115">
      <w:pPr>
        <w:ind w:left="720"/>
      </w:pPr>
    </w:p>
    <w:p w14:paraId="193F99F4" w14:textId="77777777" w:rsidR="00D7170C" w:rsidRDefault="00D7170C" w:rsidP="007F2115">
      <w:pPr>
        <w:ind w:left="720"/>
      </w:pPr>
    </w:p>
    <w:p w14:paraId="7A3F11E7" w14:textId="2CA3902D" w:rsidR="00556965" w:rsidRPr="00D7170C" w:rsidRDefault="007F2115" w:rsidP="007F2115">
      <w:pPr>
        <w:ind w:firstLine="360"/>
        <w:rPr>
          <w:b/>
          <w:bCs/>
          <w:sz w:val="36"/>
          <w:szCs w:val="36"/>
        </w:rPr>
      </w:pPr>
      <w:r w:rsidRPr="00D7170C">
        <w:rPr>
          <w:b/>
          <w:bCs/>
          <w:sz w:val="36"/>
          <w:szCs w:val="36"/>
        </w:rPr>
        <w:t xml:space="preserve">The Home Page:- </w:t>
      </w:r>
    </w:p>
    <w:p w14:paraId="19DEDFCC" w14:textId="4CC0DD4E" w:rsidR="007F2115" w:rsidRDefault="007F2115" w:rsidP="007F2115">
      <w:pPr>
        <w:ind w:firstLine="360"/>
      </w:pPr>
      <w:r>
        <w:rPr>
          <w:noProof/>
        </w:rPr>
        <w:drawing>
          <wp:inline distT="0" distB="0" distL="0" distR="0" wp14:anchorId="2B1A2DD4" wp14:editId="571AA3A2">
            <wp:extent cx="5669771" cy="265199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771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6E948" w14:textId="77777777" w:rsidR="00D7170C" w:rsidRDefault="00D7170C" w:rsidP="007F2115">
      <w:pPr>
        <w:ind w:firstLine="360"/>
      </w:pPr>
    </w:p>
    <w:p w14:paraId="1C560CE8" w14:textId="6AD387AE" w:rsidR="007B4A91" w:rsidRDefault="00E20E7F">
      <w:pPr>
        <w:rPr>
          <w:b/>
          <w:bCs/>
        </w:rPr>
      </w:pPr>
      <w:r>
        <w:pict w14:anchorId="09EE1EB3">
          <v:rect id="_x0000_i1033" style="width:0;height:1.5pt" o:hralign="center" o:hrstd="t" o:hr="t" fillcolor="#a0a0a0" stroked="f"/>
        </w:pict>
      </w:r>
      <w:r w:rsidR="007F2115" w:rsidRPr="00D7170C">
        <w:rPr>
          <w:b/>
          <w:bCs/>
          <w:sz w:val="36"/>
          <w:szCs w:val="36"/>
        </w:rPr>
        <w:t>Shop:-</w:t>
      </w:r>
    </w:p>
    <w:p w14:paraId="64465CF7" w14:textId="60C62851" w:rsidR="007F2115" w:rsidRPr="007F2115" w:rsidRDefault="007F2115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12C8BDD" wp14:editId="6550472B">
            <wp:extent cx="5943600" cy="23933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75A20" w14:textId="77777777" w:rsidR="007F2115" w:rsidRDefault="00E20E7F">
      <w:r>
        <w:pict w14:anchorId="4F9B2C9F">
          <v:rect id="_x0000_i1034" style="width:0;height:1.5pt" o:hralign="center" o:bullet="t" o:hrstd="t" o:hr="t" fillcolor="#a0a0a0" stroked="f"/>
        </w:pict>
      </w:r>
    </w:p>
    <w:p w14:paraId="5ED31B04" w14:textId="77777777" w:rsidR="007F2115" w:rsidRDefault="007F2115">
      <w:pPr>
        <w:rPr>
          <w:b/>
          <w:bCs/>
        </w:rPr>
      </w:pPr>
    </w:p>
    <w:p w14:paraId="61CA6845" w14:textId="77777777" w:rsidR="007F2115" w:rsidRDefault="007F2115">
      <w:pPr>
        <w:rPr>
          <w:b/>
          <w:bCs/>
        </w:rPr>
      </w:pPr>
    </w:p>
    <w:p w14:paraId="3507B014" w14:textId="77777777" w:rsidR="007F2115" w:rsidRDefault="007F2115">
      <w:pPr>
        <w:rPr>
          <w:b/>
          <w:bCs/>
        </w:rPr>
      </w:pPr>
    </w:p>
    <w:p w14:paraId="6B01B6F8" w14:textId="77777777" w:rsidR="007F2115" w:rsidRDefault="007F2115">
      <w:pPr>
        <w:rPr>
          <w:b/>
          <w:bCs/>
        </w:rPr>
      </w:pPr>
    </w:p>
    <w:p w14:paraId="7CF93A40" w14:textId="77777777" w:rsidR="007F2115" w:rsidRDefault="007F2115">
      <w:pPr>
        <w:rPr>
          <w:b/>
          <w:bCs/>
        </w:rPr>
      </w:pPr>
    </w:p>
    <w:p w14:paraId="46971FB2" w14:textId="77777777" w:rsidR="007F2115" w:rsidRDefault="007F2115">
      <w:pPr>
        <w:rPr>
          <w:b/>
          <w:bCs/>
        </w:rPr>
      </w:pPr>
    </w:p>
    <w:p w14:paraId="442F6C1C" w14:textId="2C5150D7" w:rsidR="007B4A91" w:rsidRPr="00D7170C" w:rsidRDefault="007F2115">
      <w:pPr>
        <w:rPr>
          <w:b/>
          <w:bCs/>
          <w:sz w:val="36"/>
          <w:szCs w:val="36"/>
        </w:rPr>
      </w:pPr>
      <w:r w:rsidRPr="00D7170C">
        <w:rPr>
          <w:b/>
          <w:bCs/>
          <w:sz w:val="36"/>
          <w:szCs w:val="36"/>
        </w:rPr>
        <w:t>Stages:-</w:t>
      </w:r>
    </w:p>
    <w:p w14:paraId="3D45FF4A" w14:textId="55F3544C" w:rsidR="00D7170C" w:rsidRDefault="007F2115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B49FC33" wp14:editId="22169ED9">
            <wp:extent cx="5943600" cy="2598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7777777" w:rsidR="007B4A91" w:rsidRDefault="00E20E7F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33716C2F" w:rsidR="007B4A91" w:rsidRPr="00D7170C" w:rsidRDefault="007F2115">
      <w:pPr>
        <w:rPr>
          <w:b/>
          <w:bCs/>
          <w:sz w:val="36"/>
          <w:szCs w:val="36"/>
        </w:rPr>
      </w:pPr>
      <w:r w:rsidRPr="00D7170C">
        <w:rPr>
          <w:b/>
          <w:bCs/>
          <w:sz w:val="36"/>
          <w:szCs w:val="36"/>
        </w:rPr>
        <w:t>Battle Area:-</w:t>
      </w:r>
    </w:p>
    <w:p w14:paraId="3FC726A4" w14:textId="15C2318B" w:rsidR="007B4A91" w:rsidRPr="002A5C82" w:rsidRDefault="007F2115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45D0134" wp14:editId="7BC56C11">
            <wp:extent cx="5943600" cy="26104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6965">
        <w:rPr>
          <w:sz w:val="28"/>
          <w:szCs w:val="28"/>
        </w:rPr>
        <w:t xml:space="preserve">How do you plan to make your game engaging? </w:t>
      </w:r>
    </w:p>
    <w:p w14:paraId="2786B39C" w14:textId="791251D2" w:rsidR="00AA3A3A" w:rsidRDefault="00AA3A3A" w:rsidP="00045CD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s the level will increase the enemy will become more powerful, so to </w:t>
      </w:r>
    </w:p>
    <w:p w14:paraId="44335710" w14:textId="4583815A" w:rsidR="002A5C82" w:rsidRDefault="002A5C82">
      <w:r>
        <w:rPr>
          <w:sz w:val="28"/>
          <w:szCs w:val="28"/>
        </w:rPr>
        <w:t>compete with them the player is given with some coins to upgrade their</w:t>
      </w:r>
      <w:r w:rsidR="00E62F49">
        <w:t xml:space="preserve"> </w:t>
      </w:r>
      <w:r>
        <w:rPr>
          <w:sz w:val="28"/>
          <w:szCs w:val="28"/>
        </w:rPr>
        <w:t xml:space="preserve">helicopter. As there is no internet connection so the user can play the game </w:t>
      </w:r>
    </w:p>
    <w:p w14:paraId="24B987DE" w14:textId="57AFD35E" w:rsidR="007B4A91" w:rsidRDefault="002A5C82">
      <w:pPr>
        <w:rPr>
          <w:sz w:val="28"/>
          <w:szCs w:val="28"/>
        </w:rPr>
      </w:pPr>
      <w:r>
        <w:rPr>
          <w:sz w:val="28"/>
          <w:szCs w:val="28"/>
        </w:rPr>
        <w:t>anytime. In some stages there is a night theme so the user gets more attracted to</w:t>
      </w:r>
      <w:r w:rsidR="00E20E7F">
        <w:rPr>
          <w:sz w:val="28"/>
          <w:szCs w:val="28"/>
        </w:rPr>
        <w:t xml:space="preserve"> it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516" style="width:0;height:1.5pt" o:hralign="center" o:bullet="t" o:hrstd="t" o:hr="t" fillcolor="#a0a0a0" stroked="f"/>
    </w:pict>
  </w:numPicBullet>
  <w:numPicBullet w:numPicBulletId="1">
    <w:pict>
      <v:rect id="_x0000_i1517" style="width:0;height:1.5pt" o:hralign="center" o:bullet="t" o:hrstd="t" o:hr="t" fillcolor="#a0a0a0" stroked="f"/>
    </w:pict>
  </w:numPicBullet>
  <w:numPicBullet w:numPicBulletId="2">
    <w:pict>
      <v:rect id="_x0000_i1518" style="width:0;height:1.5pt" o:hralign="center" o:bullet="t" o:hrstd="t" o:hr="t" fillcolor="#a0a0a0" stroked="f"/>
    </w:pict>
  </w:numPicBullet>
  <w:numPicBullet w:numPicBulletId="3">
    <w:pict>
      <v:rect id="_x0000_i1519" style="width:0;height:1.5pt" o:hralign="center" o:bullet="t" o:hrstd="t" o:hr="t" fillcolor="#a0a0a0" stroked="f"/>
    </w:pict>
  </w:numPicBullet>
  <w:numPicBullet w:numPicBulletId="4">
    <w:pict>
      <v:rect id="_x0000_i152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5264"/>
    <w:rsid w:val="00045CD6"/>
    <w:rsid w:val="0009402A"/>
    <w:rsid w:val="00141058"/>
    <w:rsid w:val="00156DBF"/>
    <w:rsid w:val="00193A17"/>
    <w:rsid w:val="001A3CB0"/>
    <w:rsid w:val="00221CF6"/>
    <w:rsid w:val="002A5C82"/>
    <w:rsid w:val="00556965"/>
    <w:rsid w:val="006F7292"/>
    <w:rsid w:val="007374F8"/>
    <w:rsid w:val="007516F5"/>
    <w:rsid w:val="00781C53"/>
    <w:rsid w:val="007B4A91"/>
    <w:rsid w:val="007F2115"/>
    <w:rsid w:val="008602D8"/>
    <w:rsid w:val="00867DFC"/>
    <w:rsid w:val="009060B1"/>
    <w:rsid w:val="00A976B2"/>
    <w:rsid w:val="00AA3A3A"/>
    <w:rsid w:val="00C21A8A"/>
    <w:rsid w:val="00D01457"/>
    <w:rsid w:val="00D41A2C"/>
    <w:rsid w:val="00D7170C"/>
    <w:rsid w:val="00E20E7F"/>
    <w:rsid w:val="00E62F49"/>
    <w:rsid w:val="00EF0998"/>
    <w:rsid w:val="00F77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5</TotalTime>
  <Pages>6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qaab Hasan</cp:lastModifiedBy>
  <cp:revision>25</cp:revision>
  <dcterms:created xsi:type="dcterms:W3CDTF">2021-03-18T05:03:00Z</dcterms:created>
  <dcterms:modified xsi:type="dcterms:W3CDTF">2021-04-02T12:28:00Z</dcterms:modified>
</cp:coreProperties>
</file>